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47012" w:rsidP="009344FF">
      <w:r w:rsidRPr="00647012">
        <w:t>You can accept the manuscript</w:t>
      </w:r>
      <w:r w:rsidR="00BF4E91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72704" w:rsidRPr="00572704" w:rsidRDefault="00572704" w:rsidP="009344FF">
      <w:bookmarkStart w:id="0" w:name="_GoBack"/>
      <w:proofErr w:type="spellStart"/>
      <w:r w:rsidRPr="00572704">
        <w:t>Dr.</w:t>
      </w:r>
      <w:proofErr w:type="spellEnd"/>
      <w:r w:rsidRPr="00572704">
        <w:t xml:space="preserve"> </w:t>
      </w:r>
      <w:proofErr w:type="spellStart"/>
      <w:r w:rsidRPr="00572704">
        <w:t>Langa</w:t>
      </w:r>
      <w:proofErr w:type="spellEnd"/>
      <w:r w:rsidRPr="00572704">
        <w:t xml:space="preserve"> </w:t>
      </w:r>
      <w:proofErr w:type="spellStart"/>
      <w:r w:rsidRPr="00572704">
        <w:t>Tembo</w:t>
      </w:r>
      <w:proofErr w:type="spellEnd"/>
      <w:r w:rsidRPr="00572704">
        <w:t>, University of Zambia, Zambia</w:t>
      </w:r>
      <w:bookmarkEnd w:id="0"/>
    </w:p>
    <w:sectPr w:rsidR="00572704" w:rsidRPr="005727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0NzcxN7I0MjWzNDRV0lEKTi0uzszPAykwrAUA+00ewCwAAAA="/>
  </w:docVars>
  <w:rsids>
    <w:rsidRoot w:val="00A72896"/>
    <w:rsid w:val="002C0B2C"/>
    <w:rsid w:val="00572704"/>
    <w:rsid w:val="00647012"/>
    <w:rsid w:val="009344FF"/>
    <w:rsid w:val="009F328F"/>
    <w:rsid w:val="00A72896"/>
    <w:rsid w:val="00BF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1D294"/>
  <w15:docId w15:val="{FE317E9A-33D1-454B-BD9A-62E06691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4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36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8T09:20:00Z</dcterms:modified>
</cp:coreProperties>
</file>